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74073" w14:textId="2E3EA03F" w:rsidR="00355125" w:rsidRPr="00CD6BC5" w:rsidRDefault="007F1893" w:rsidP="00CD6BC5">
      <w:pPr>
        <w:pStyle w:val="Title"/>
        <w:pBdr>
          <w:bottom w:val="single" w:sz="8" w:space="17" w:color="4F81BD" w:themeColor="accent1"/>
        </w:pBdr>
        <w:spacing w:before="120" w:after="120"/>
        <w:jc w:val="center"/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 xml:space="preserve">Joseph Patrick </w:t>
      </w:r>
      <w:proofErr w:type="spellStart"/>
      <w:r w:rsidR="00DC4520" w:rsidRPr="00CD6BC5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>La</w:t>
      </w:r>
      <w:r w:rsidR="005F68D8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>B</w:t>
      </w:r>
      <w:proofErr w:type="spellEnd"/>
      <w:r w:rsidR="00282808" w:rsidRPr="00CD6BC5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 xml:space="preserve">: </w:t>
      </w:r>
      <w:r w:rsidR="00355125" w:rsidRPr="00CD6BC5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>Wireshark</w:t>
      </w:r>
      <w:r w:rsidR="00CD6BC5" w:rsidRPr="00CD6BC5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 xml:space="preserve"> </w:t>
      </w:r>
      <w:r w:rsidR="00355125" w:rsidRPr="00CD6BC5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 xml:space="preserve">Packet </w:t>
      </w:r>
      <w:r w:rsidR="00AC4400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>Capture</w:t>
      </w:r>
      <w:r w:rsidR="005F68D8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 xml:space="preserve"> Assignment</w:t>
      </w:r>
      <w:r w:rsidR="00355125" w:rsidRPr="00CD6BC5">
        <w:rPr>
          <w:rFonts w:ascii="Times New Roman" w:hAnsi="Times New Roman" w:cs="Times New Roman"/>
          <w:b/>
          <w:bCs/>
          <w:smallCaps/>
          <w:color w:val="auto"/>
          <w:sz w:val="28"/>
          <w:szCs w:val="28"/>
        </w:rPr>
        <w:t xml:space="preserve"> </w:t>
      </w:r>
    </w:p>
    <w:p w14:paraId="686070AA" w14:textId="77777777" w:rsidR="00196711" w:rsidRPr="00CD6BC5" w:rsidRDefault="00355125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t>Screenshot #1:</w:t>
      </w:r>
    </w:p>
    <w:p w14:paraId="56CF1162" w14:textId="3702A55E" w:rsidR="00355125" w:rsidRPr="00CD6BC5" w:rsidRDefault="00533A4E" w:rsidP="00CD6BC5">
      <w:pPr>
        <w:spacing w:before="120" w:after="120" w:line="240" w:lineRule="auto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CD6BC5">
        <w:rPr>
          <w:rFonts w:ascii="Times New Roman" w:hAnsi="Times New Roman" w:cs="Times New Roman"/>
          <w:b/>
          <w:bCs/>
          <w:color w:val="C00000"/>
          <w:sz w:val="24"/>
          <w:szCs w:val="24"/>
        </w:rPr>
        <w:t>Place Screenshot 1 Here</w:t>
      </w:r>
    </w:p>
    <w:p w14:paraId="60DABE75" w14:textId="0EAB87E1" w:rsidR="00355125" w:rsidRPr="00CD6BC5" w:rsidRDefault="007F1893" w:rsidP="00CD6BC5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7F189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58886FF" wp14:editId="43696541">
            <wp:extent cx="5943600" cy="3034665"/>
            <wp:effectExtent l="0" t="0" r="0" b="0"/>
            <wp:docPr id="1" name="Picture 1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7B903" w14:textId="77777777" w:rsidR="001E08A3" w:rsidRPr="00CD6BC5" w:rsidRDefault="001E08A3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08A3" w:rsidRPr="00CD6BC5" w14:paraId="1B84A128" w14:textId="77777777" w:rsidTr="001E08A3">
        <w:tc>
          <w:tcPr>
            <w:tcW w:w="4675" w:type="dxa"/>
          </w:tcPr>
          <w:p w14:paraId="3866755B" w14:textId="02AE7A44" w:rsidR="001E08A3" w:rsidRPr="00CD6BC5" w:rsidRDefault="001E08A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#1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ow many seconds did your capture run?  </w:t>
            </w:r>
          </w:p>
        </w:tc>
        <w:tc>
          <w:tcPr>
            <w:tcW w:w="4675" w:type="dxa"/>
          </w:tcPr>
          <w:p w14:paraId="4DB107CA" w14:textId="5D1D2E06" w:rsidR="001E08A3" w:rsidRPr="00CD6BC5" w:rsidRDefault="007F189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.305933 seconds</w:t>
            </w:r>
          </w:p>
        </w:tc>
      </w:tr>
      <w:tr w:rsidR="001E08A3" w:rsidRPr="00CD6BC5" w14:paraId="6EAA2E2D" w14:textId="77777777" w:rsidTr="001E08A3">
        <w:tc>
          <w:tcPr>
            <w:tcW w:w="4675" w:type="dxa"/>
          </w:tcPr>
          <w:p w14:paraId="4A274E07" w14:textId="6C6A4E43" w:rsidR="001E08A3" w:rsidRPr="00CD6BC5" w:rsidRDefault="001E08A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2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How many packets did you capture?</w:t>
            </w:r>
          </w:p>
        </w:tc>
        <w:tc>
          <w:tcPr>
            <w:tcW w:w="4675" w:type="dxa"/>
          </w:tcPr>
          <w:p w14:paraId="60E93BDB" w14:textId="601D2619" w:rsidR="001E08A3" w:rsidRPr="00CD6BC5" w:rsidRDefault="007F189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506 packets</w:t>
            </w:r>
          </w:p>
        </w:tc>
      </w:tr>
    </w:tbl>
    <w:p w14:paraId="3E79CA0B" w14:textId="2C2A91EA" w:rsidR="00533A4E" w:rsidRPr="00CD6BC5" w:rsidRDefault="00F30506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33A4E" w:rsidRPr="00CD6BC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B3B4A72" w14:textId="3DDC10B5" w:rsidR="00355125" w:rsidRPr="00CD6BC5" w:rsidRDefault="00355125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lastRenderedPageBreak/>
        <w:t>Screenshot #2:</w:t>
      </w:r>
    </w:p>
    <w:p w14:paraId="56C26C77" w14:textId="427A61B7" w:rsidR="00533A4E" w:rsidRPr="00CD6BC5" w:rsidRDefault="00533A4E" w:rsidP="00CD6BC5">
      <w:pPr>
        <w:spacing w:before="120" w:after="120" w:line="240" w:lineRule="auto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CD6BC5">
        <w:rPr>
          <w:rFonts w:ascii="Times New Roman" w:hAnsi="Times New Roman" w:cs="Times New Roman"/>
          <w:b/>
          <w:bCs/>
          <w:color w:val="C00000"/>
          <w:sz w:val="24"/>
          <w:szCs w:val="24"/>
        </w:rPr>
        <w:t>Place Screenshot 2 Here</w:t>
      </w:r>
    </w:p>
    <w:p w14:paraId="2CA3E5DC" w14:textId="1802AFB4" w:rsidR="00B046BE" w:rsidRDefault="007F1893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F1893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3A1B4749" wp14:editId="52390E78">
            <wp:extent cx="5943600" cy="3037205"/>
            <wp:effectExtent l="0" t="0" r="0" b="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6DBE" w14:textId="77777777" w:rsidR="00CD6BC5" w:rsidRPr="00CD6BC5" w:rsidRDefault="00CD6BC5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4483" w:rsidRPr="00CD6BC5" w14:paraId="2BC0C73C" w14:textId="77777777" w:rsidTr="00BE4483">
        <w:tc>
          <w:tcPr>
            <w:tcW w:w="4675" w:type="dxa"/>
          </w:tcPr>
          <w:p w14:paraId="3B3E3D53" w14:textId="10CEDE3F" w:rsidR="00BE4483" w:rsidRPr="00CD6BC5" w:rsidRDefault="00BE448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3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What colors are present in your output?</w:t>
            </w: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4675" w:type="dxa"/>
          </w:tcPr>
          <w:p w14:paraId="5DC3632E" w14:textId="26FB9255" w:rsidR="00BE4483" w:rsidRPr="00CD6BC5" w:rsidRDefault="007F189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een, lavender, blue, grey</w:t>
            </w:r>
          </w:p>
        </w:tc>
      </w:tr>
      <w:tr w:rsidR="00BE4483" w:rsidRPr="00CD6BC5" w14:paraId="0857DF36" w14:textId="77777777" w:rsidTr="00BE4483">
        <w:tc>
          <w:tcPr>
            <w:tcW w:w="4675" w:type="dxa"/>
          </w:tcPr>
          <w:p w14:paraId="1DA81560" w14:textId="6A073596" w:rsidR="00BE4483" w:rsidRPr="00CD6BC5" w:rsidRDefault="00BE448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4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Are there any protocols that appear with more than one color?  Why or why not?</w:t>
            </w:r>
            <w:r w:rsidRPr="00CD6BC5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5448CFC7" w14:textId="0BA08CE6" w:rsidR="00BE4483" w:rsidRPr="00CD6BC5" w:rsidRDefault="007F189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CP shows up as light green and lavender</w:t>
            </w:r>
            <w:r w:rsidR="00946A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robably because the TCP is related to HTTP</w:t>
            </w:r>
          </w:p>
        </w:tc>
      </w:tr>
    </w:tbl>
    <w:p w14:paraId="31A263D1" w14:textId="77777777" w:rsidR="00533A4E" w:rsidRPr="00CD6BC5" w:rsidRDefault="00533A4E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AF859C4" w14:textId="6653A308" w:rsidR="00355125" w:rsidRPr="00CD6BC5" w:rsidRDefault="00355125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lastRenderedPageBreak/>
        <w:t>Screenshot #3:</w:t>
      </w:r>
    </w:p>
    <w:p w14:paraId="6C0389C3" w14:textId="5C5FC4DA" w:rsidR="00533A4E" w:rsidRPr="00CD6BC5" w:rsidRDefault="00533A4E" w:rsidP="00CD6BC5">
      <w:pPr>
        <w:spacing w:before="120" w:after="120" w:line="240" w:lineRule="auto"/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CD6BC5">
        <w:rPr>
          <w:rFonts w:ascii="Times New Roman" w:hAnsi="Times New Roman" w:cs="Times New Roman"/>
          <w:b/>
          <w:bCs/>
          <w:color w:val="C00000"/>
          <w:sz w:val="24"/>
          <w:szCs w:val="24"/>
        </w:rPr>
        <w:t>Place Screenshot 3 Here</w:t>
      </w:r>
    </w:p>
    <w:p w14:paraId="2498BD19" w14:textId="3B6D2A71" w:rsidR="00355125" w:rsidRDefault="00946A58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46A58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6601FA41" wp14:editId="29690ACB">
            <wp:extent cx="5943600" cy="3016250"/>
            <wp:effectExtent l="0" t="0" r="0" b="0"/>
            <wp:docPr id="3" name="Picture 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8A0BF" w14:textId="77777777" w:rsidR="00CD6BC5" w:rsidRPr="00CD6BC5" w:rsidRDefault="00CD6BC5" w:rsidP="00CD6BC5">
      <w:pPr>
        <w:spacing w:before="120" w:after="12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4483" w:rsidRPr="00CD6BC5" w14:paraId="0516B124" w14:textId="77777777" w:rsidTr="00BE4483">
        <w:tc>
          <w:tcPr>
            <w:tcW w:w="4675" w:type="dxa"/>
          </w:tcPr>
          <w:p w14:paraId="589A93C0" w14:textId="231E867C" w:rsidR="00BE4483" w:rsidRPr="00CD6BC5" w:rsidRDefault="00BE4483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5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How many rows are appearing in your WireShark capture with the filter in place? (Be careful with this...The “No.” column represents the packet number – not the number of rows currently visible.)</w:t>
            </w: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3D230F82" w14:textId="3DCFDEBE" w:rsidR="00BE4483" w:rsidRPr="00CD6BC5" w:rsidRDefault="00946A58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BE4483" w:rsidRPr="00CD6BC5" w14:paraId="7CB78DE2" w14:textId="77777777" w:rsidTr="00BE4483">
        <w:tc>
          <w:tcPr>
            <w:tcW w:w="4675" w:type="dxa"/>
          </w:tcPr>
          <w:p w14:paraId="52966D6C" w14:textId="758890D4" w:rsidR="00BE4483" w:rsidRPr="00CD6BC5" w:rsidRDefault="008855AB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6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What other protocols do you see in the “Protocol” column?</w:t>
            </w:r>
          </w:p>
        </w:tc>
        <w:tc>
          <w:tcPr>
            <w:tcW w:w="4675" w:type="dxa"/>
          </w:tcPr>
          <w:p w14:paraId="6FF09CAD" w14:textId="0BFB20B9" w:rsidR="00BE4483" w:rsidRPr="00CD6BC5" w:rsidRDefault="00946A58" w:rsidP="00CD6BC5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ne</w:t>
            </w:r>
          </w:p>
        </w:tc>
      </w:tr>
    </w:tbl>
    <w:p w14:paraId="7D4F4D41" w14:textId="77777777" w:rsidR="00533A4E" w:rsidRPr="00CD6BC5" w:rsidRDefault="00533A4E">
      <w:pPr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4550D0B" w14:textId="3EE1F3B5" w:rsidR="00095A9B" w:rsidRPr="00CD6BC5" w:rsidRDefault="00095A9B">
      <w:pPr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lastRenderedPageBreak/>
        <w:t>Screenshot #4:</w:t>
      </w:r>
    </w:p>
    <w:p w14:paraId="610FCDA3" w14:textId="572339DF" w:rsidR="00533A4E" w:rsidRPr="00CD6BC5" w:rsidRDefault="00533A4E" w:rsidP="00533A4E">
      <w:pPr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CD6BC5">
        <w:rPr>
          <w:rFonts w:ascii="Times New Roman" w:hAnsi="Times New Roman" w:cs="Times New Roman"/>
          <w:b/>
          <w:bCs/>
          <w:color w:val="C00000"/>
          <w:sz w:val="24"/>
          <w:szCs w:val="24"/>
        </w:rPr>
        <w:t>Place Screenshot 4 Here</w:t>
      </w:r>
    </w:p>
    <w:p w14:paraId="1291CDD6" w14:textId="0A7B80A2" w:rsidR="00B046BE" w:rsidRDefault="00946A58">
      <w:pPr>
        <w:rPr>
          <w:rFonts w:ascii="Times New Roman" w:hAnsi="Times New Roman" w:cs="Times New Roman"/>
          <w:b/>
          <w:sz w:val="24"/>
          <w:szCs w:val="24"/>
        </w:rPr>
      </w:pPr>
      <w:r w:rsidRPr="00946A58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3F027349" wp14:editId="7602E496">
            <wp:extent cx="5943600" cy="491680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EE0DA" w14:textId="77777777" w:rsidR="00CD6BC5" w:rsidRPr="00CD6BC5" w:rsidRDefault="00CD6BC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855AB" w:rsidRPr="00CD6BC5" w14:paraId="1A5A089C" w14:textId="77777777" w:rsidTr="008855AB">
        <w:tc>
          <w:tcPr>
            <w:tcW w:w="4675" w:type="dxa"/>
          </w:tcPr>
          <w:p w14:paraId="3CFA4E55" w14:textId="745AABBB" w:rsidR="008855AB" w:rsidRPr="00CD6BC5" w:rsidRDefault="008855AB" w:rsidP="0002784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7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What is the host listed directly below the GET / HTTP/1.1 command in your TCP Stream output?</w:t>
            </w: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699BD57D" w14:textId="4F46D725" w:rsidR="008855AB" w:rsidRPr="00CD6BC5" w:rsidRDefault="00946A58" w:rsidP="0002784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46A58">
              <w:rPr>
                <w:rFonts w:ascii="Times New Roman" w:hAnsi="Times New Roman" w:cs="Times New Roman"/>
                <w:b/>
                <w:sz w:val="24"/>
                <w:szCs w:val="24"/>
              </w:rPr>
              <w:t>Host: www.bbc.com</w:t>
            </w:r>
          </w:p>
        </w:tc>
      </w:tr>
      <w:tr w:rsidR="008855AB" w:rsidRPr="00CD6BC5" w14:paraId="4119CC87" w14:textId="77777777" w:rsidTr="008855AB">
        <w:tc>
          <w:tcPr>
            <w:tcW w:w="4675" w:type="dxa"/>
          </w:tcPr>
          <w:p w14:paraId="0B09073E" w14:textId="40BD57AA" w:rsidR="008855AB" w:rsidRPr="00CD6BC5" w:rsidRDefault="003F2902" w:rsidP="0002784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8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How many bytes is the entire conversation?  </w:t>
            </w:r>
          </w:p>
        </w:tc>
        <w:tc>
          <w:tcPr>
            <w:tcW w:w="4675" w:type="dxa"/>
          </w:tcPr>
          <w:p w14:paraId="74677C55" w14:textId="393791E0" w:rsidR="008855AB" w:rsidRPr="00CD6BC5" w:rsidRDefault="00946A58" w:rsidP="0002784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43 bytes</w:t>
            </w:r>
          </w:p>
        </w:tc>
      </w:tr>
    </w:tbl>
    <w:p w14:paraId="4BC73AE7" w14:textId="71B09457" w:rsidR="00533A4E" w:rsidRPr="00CD6BC5" w:rsidRDefault="00533A4E">
      <w:pPr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52B88B5" w14:textId="77777777" w:rsidR="002621AD" w:rsidRPr="00CD6BC5" w:rsidRDefault="002621AD">
      <w:pPr>
        <w:rPr>
          <w:rFonts w:ascii="Times New Roman" w:hAnsi="Times New Roman" w:cs="Times New Roman"/>
          <w:b/>
          <w:sz w:val="24"/>
          <w:szCs w:val="24"/>
        </w:rPr>
      </w:pPr>
      <w:r w:rsidRPr="00CD6BC5">
        <w:rPr>
          <w:rFonts w:ascii="Times New Roman" w:hAnsi="Times New Roman" w:cs="Times New Roman"/>
          <w:b/>
          <w:sz w:val="24"/>
          <w:szCs w:val="24"/>
        </w:rPr>
        <w:lastRenderedPageBreak/>
        <w:t>Screenshot #5:</w:t>
      </w:r>
    </w:p>
    <w:p w14:paraId="7D700889" w14:textId="17C4BDC3" w:rsidR="00533A4E" w:rsidRPr="00CD6BC5" w:rsidRDefault="00533A4E" w:rsidP="00533A4E">
      <w:pPr>
        <w:jc w:val="center"/>
        <w:rPr>
          <w:rFonts w:ascii="Times New Roman" w:hAnsi="Times New Roman" w:cs="Times New Roman"/>
          <w:b/>
          <w:bCs/>
          <w:color w:val="C00000"/>
          <w:sz w:val="24"/>
          <w:szCs w:val="24"/>
        </w:rPr>
      </w:pPr>
      <w:r w:rsidRPr="00CD6BC5">
        <w:rPr>
          <w:rFonts w:ascii="Times New Roman" w:hAnsi="Times New Roman" w:cs="Times New Roman"/>
          <w:b/>
          <w:bCs/>
          <w:color w:val="C00000"/>
          <w:sz w:val="24"/>
          <w:szCs w:val="24"/>
        </w:rPr>
        <w:t>Place Screenshot 5 Here</w:t>
      </w:r>
    </w:p>
    <w:p w14:paraId="62286AF5" w14:textId="3909918A" w:rsidR="002621AD" w:rsidRDefault="00366291">
      <w:pPr>
        <w:rPr>
          <w:rFonts w:ascii="Times New Roman" w:hAnsi="Times New Roman" w:cs="Times New Roman"/>
          <w:b/>
          <w:sz w:val="24"/>
          <w:szCs w:val="24"/>
        </w:rPr>
      </w:pPr>
      <w:r w:rsidRPr="00366291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3F212D41" wp14:editId="4FAFD5CB">
            <wp:extent cx="5943600" cy="2023745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DFD9F" w14:textId="77777777" w:rsidR="00CD6BC5" w:rsidRPr="00CD6BC5" w:rsidRDefault="00CD6BC5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2902" w:rsidRPr="00CD6BC5" w14:paraId="1C03640E" w14:textId="77777777" w:rsidTr="003F2902">
        <w:tc>
          <w:tcPr>
            <w:tcW w:w="4675" w:type="dxa"/>
          </w:tcPr>
          <w:p w14:paraId="7B938EC1" w14:textId="5EE2DBA4" w:rsidR="003F2902" w:rsidRPr="00CD6BC5" w:rsidRDefault="003F29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9: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Compare the IPv4 address listed in your ipconfig output to the IP address that is listed under the Source column in your Wireshark capture for the first “GET / HTTP/1.1” row.  Are these IP addresses the same?  Why or why not?</w:t>
            </w:r>
          </w:p>
        </w:tc>
        <w:tc>
          <w:tcPr>
            <w:tcW w:w="4675" w:type="dxa"/>
          </w:tcPr>
          <w:p w14:paraId="66D888C2" w14:textId="49580E29" w:rsidR="003F2902" w:rsidRPr="00CD6BC5" w:rsidRDefault="003662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se are the same addresses, because the packet came from my computer to th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bc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rvers</w:t>
            </w:r>
          </w:p>
        </w:tc>
      </w:tr>
      <w:tr w:rsidR="003F2902" w:rsidRPr="00CD6BC5" w14:paraId="7B79F3C3" w14:textId="77777777" w:rsidTr="003F2902">
        <w:tc>
          <w:tcPr>
            <w:tcW w:w="4675" w:type="dxa"/>
          </w:tcPr>
          <w:p w14:paraId="49221DF0" w14:textId="5CEEF8FC" w:rsidR="003F2902" w:rsidRPr="00CD6BC5" w:rsidRDefault="003F2902" w:rsidP="003F29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6BC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 10:  </w:t>
            </w:r>
            <w:r w:rsidRPr="00CD6BC5">
              <w:rPr>
                <w:rFonts w:ascii="Times New Roman" w:hAnsi="Times New Roman" w:cs="Times New Roman"/>
                <w:bCs/>
                <w:sz w:val="24"/>
                <w:szCs w:val="24"/>
              </w:rPr>
              <w:t>Click on the row of the next packet in this conversation.  Does your IP address appear in the Source or Destination column?  Why?</w:t>
            </w:r>
          </w:p>
        </w:tc>
        <w:tc>
          <w:tcPr>
            <w:tcW w:w="4675" w:type="dxa"/>
          </w:tcPr>
          <w:p w14:paraId="3CE36A83" w14:textId="7F7A707E" w:rsidR="003F2902" w:rsidRPr="00CD6BC5" w:rsidRDefault="0036629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tination, because the server sent back information to my computer</w:t>
            </w:r>
          </w:p>
        </w:tc>
      </w:tr>
    </w:tbl>
    <w:p w14:paraId="2BA89A08" w14:textId="77777777" w:rsidR="00B046BE" w:rsidRPr="00CD6BC5" w:rsidRDefault="00B046BE" w:rsidP="003F2902">
      <w:pPr>
        <w:rPr>
          <w:rFonts w:ascii="Times New Roman" w:hAnsi="Times New Roman" w:cs="Times New Roman"/>
          <w:b/>
          <w:sz w:val="24"/>
          <w:szCs w:val="24"/>
        </w:rPr>
      </w:pPr>
    </w:p>
    <w:sectPr w:rsidR="00B046BE" w:rsidRPr="00CD6BC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3487E" w14:textId="77777777" w:rsidR="00255EF3" w:rsidRDefault="00255EF3" w:rsidP="001F2E96">
      <w:pPr>
        <w:spacing w:after="0" w:line="240" w:lineRule="auto"/>
      </w:pPr>
      <w:r>
        <w:separator/>
      </w:r>
    </w:p>
  </w:endnote>
  <w:endnote w:type="continuationSeparator" w:id="0">
    <w:p w14:paraId="0168F131" w14:textId="77777777" w:rsidR="00255EF3" w:rsidRDefault="00255EF3" w:rsidP="001F2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C2276" w14:textId="7C280F06" w:rsidR="001F2E96" w:rsidRPr="001F2E96" w:rsidRDefault="001F2E96">
    <w:pPr>
      <w:pStyle w:val="Footer"/>
      <w:jc w:val="right"/>
      <w:rPr>
        <w:rFonts w:ascii="Times New Roman" w:hAnsi="Times New Roman" w:cs="Times New Roman"/>
        <w:sz w:val="20"/>
        <w:szCs w:val="20"/>
      </w:rPr>
    </w:pPr>
    <w:r w:rsidRPr="001F2E96">
      <w:rPr>
        <w:rFonts w:ascii="Times New Roman" w:hAnsi="Times New Roman" w:cs="Times New Roman"/>
        <w:sz w:val="20"/>
        <w:szCs w:val="20"/>
      </w:rPr>
      <w:t xml:space="preserve">Page </w:t>
    </w:r>
    <w:sdt>
      <w:sdtPr>
        <w:rPr>
          <w:rFonts w:ascii="Times New Roman" w:hAnsi="Times New Roman" w:cs="Times New Roman"/>
          <w:sz w:val="20"/>
          <w:szCs w:val="20"/>
        </w:rPr>
        <w:id w:val="-30987326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F2E96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1F2E96">
          <w:rPr>
            <w:rFonts w:ascii="Times New Roman" w:hAnsi="Times New Roman" w:cs="Times New Roman"/>
            <w:sz w:val="20"/>
            <w:szCs w:val="20"/>
          </w:rPr>
          <w:instrText xml:space="preserve"> PAGE   \* MERGEFORMAT </w:instrText>
        </w:r>
        <w:r w:rsidRPr="001F2E96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1F2E96">
          <w:rPr>
            <w:rFonts w:ascii="Times New Roman" w:hAnsi="Times New Roman" w:cs="Times New Roman"/>
            <w:noProof/>
            <w:sz w:val="20"/>
            <w:szCs w:val="20"/>
          </w:rPr>
          <w:t>2</w:t>
        </w:r>
        <w:r w:rsidRPr="001F2E96">
          <w:rPr>
            <w:rFonts w:ascii="Times New Roman" w:hAnsi="Times New Roman" w:cs="Times New Roman"/>
            <w:noProof/>
            <w:sz w:val="20"/>
            <w:szCs w:val="20"/>
          </w:rPr>
          <w:fldChar w:fldCharType="end"/>
        </w:r>
        <w:r w:rsidRPr="001F2E96">
          <w:rPr>
            <w:rFonts w:ascii="Times New Roman" w:hAnsi="Times New Roman" w:cs="Times New Roman"/>
            <w:noProof/>
            <w:sz w:val="20"/>
            <w:szCs w:val="20"/>
          </w:rPr>
          <w:t xml:space="preserve"> of 5</w:t>
        </w:r>
      </w:sdtContent>
    </w:sdt>
  </w:p>
  <w:p w14:paraId="0C1AD91D" w14:textId="77777777" w:rsidR="001F2E96" w:rsidRDefault="001F2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C31CA" w14:textId="77777777" w:rsidR="00255EF3" w:rsidRDefault="00255EF3" w:rsidP="001F2E96">
      <w:pPr>
        <w:spacing w:after="0" w:line="240" w:lineRule="auto"/>
      </w:pPr>
      <w:r>
        <w:separator/>
      </w:r>
    </w:p>
  </w:footnote>
  <w:footnote w:type="continuationSeparator" w:id="0">
    <w:p w14:paraId="7E865376" w14:textId="77777777" w:rsidR="00255EF3" w:rsidRDefault="00255EF3" w:rsidP="001F2E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9D20A" w14:textId="1F913654" w:rsidR="001F2E96" w:rsidRPr="001F2E96" w:rsidRDefault="001F2E96">
    <w:pPr>
      <w:pStyle w:val="Header"/>
      <w:rPr>
        <w:rFonts w:ascii="Times New Roman" w:hAnsi="Times New Roman" w:cs="Times New Roman"/>
        <w:sz w:val="20"/>
        <w:szCs w:val="20"/>
      </w:rPr>
    </w:pPr>
    <w:r>
      <w:tab/>
    </w:r>
    <w:r>
      <w:tab/>
    </w:r>
    <w:r w:rsidRPr="001F2E96">
      <w:rPr>
        <w:rFonts w:ascii="Times New Roman" w:hAnsi="Times New Roman" w:cs="Times New Roman"/>
        <w:sz w:val="20"/>
        <w:szCs w:val="20"/>
      </w:rPr>
      <w:t>CSIS 100</w:t>
    </w:r>
  </w:p>
  <w:p w14:paraId="1F3EEC73" w14:textId="77777777" w:rsidR="001F2E96" w:rsidRDefault="001F2E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Mjc3MLQwNTQzNjFW0lEKTi0uzszPAykwrAUA45IAbSwAAAA="/>
  </w:docVars>
  <w:rsids>
    <w:rsidRoot w:val="00355125"/>
    <w:rsid w:val="00027846"/>
    <w:rsid w:val="00095A9B"/>
    <w:rsid w:val="000F6044"/>
    <w:rsid w:val="001E08A3"/>
    <w:rsid w:val="001F2E96"/>
    <w:rsid w:val="00255EF3"/>
    <w:rsid w:val="002621AD"/>
    <w:rsid w:val="00282808"/>
    <w:rsid w:val="003244B5"/>
    <w:rsid w:val="00325B43"/>
    <w:rsid w:val="00355125"/>
    <w:rsid w:val="00366291"/>
    <w:rsid w:val="00391C70"/>
    <w:rsid w:val="003F2902"/>
    <w:rsid w:val="0041436C"/>
    <w:rsid w:val="00533A4E"/>
    <w:rsid w:val="005F68D8"/>
    <w:rsid w:val="00620DEF"/>
    <w:rsid w:val="006346C6"/>
    <w:rsid w:val="00673704"/>
    <w:rsid w:val="00773B4C"/>
    <w:rsid w:val="007F1893"/>
    <w:rsid w:val="008855AB"/>
    <w:rsid w:val="00946A58"/>
    <w:rsid w:val="00AC4400"/>
    <w:rsid w:val="00B046BE"/>
    <w:rsid w:val="00BE4483"/>
    <w:rsid w:val="00BF29A1"/>
    <w:rsid w:val="00C6128B"/>
    <w:rsid w:val="00C86CF4"/>
    <w:rsid w:val="00CD6BC5"/>
    <w:rsid w:val="00DC4520"/>
    <w:rsid w:val="00E46D85"/>
    <w:rsid w:val="00E8185A"/>
    <w:rsid w:val="00F30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8DD8E"/>
  <w15:docId w15:val="{D1D20EC5-5491-4D58-9454-98FE92BC2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5512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5512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E08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2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2E96"/>
  </w:style>
  <w:style w:type="paragraph" w:styleId="Footer">
    <w:name w:val="footer"/>
    <w:basedOn w:val="Normal"/>
    <w:link w:val="FooterChar"/>
    <w:uiPriority w:val="99"/>
    <w:unhideWhenUsed/>
    <w:rsid w:val="001F2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2E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berty University</Company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le, Melesa</dc:creator>
  <cp:lastModifiedBy>Joseph Patrick</cp:lastModifiedBy>
  <cp:revision>3</cp:revision>
  <dcterms:created xsi:type="dcterms:W3CDTF">2022-11-19T02:43:00Z</dcterms:created>
  <dcterms:modified xsi:type="dcterms:W3CDTF">2022-11-20T00:43:00Z</dcterms:modified>
</cp:coreProperties>
</file>